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D6DE0" w14:textId="15F9D4E0" w:rsidR="00010CA4" w:rsidRPr="00974958" w:rsidRDefault="004D71D9" w:rsidP="004D71D9">
      <w:pPr>
        <w:ind w:left="720" w:right="720"/>
        <w:jc w:val="center"/>
        <w:rPr>
          <w:rFonts w:ascii="Times New Roman" w:hAnsi="Times New Roman" w:cs="Times New Roman"/>
          <w:b/>
          <w:bCs/>
        </w:rPr>
      </w:pPr>
      <w:r w:rsidRPr="00974958">
        <w:rPr>
          <w:rFonts w:ascii="Times New Roman" w:hAnsi="Times New Roman" w:cs="Times New Roman"/>
          <w:b/>
          <w:bCs/>
        </w:rPr>
        <w:t xml:space="preserve">RESOLUTION NO. </w:t>
      </w:r>
      <w:r w:rsidR="00265C8B">
        <w:rPr>
          <w:rFonts w:ascii="Times New Roman" w:hAnsi="Times New Roman" w:cs="Times New Roman"/>
          <w:b/>
          <w:bCs/>
        </w:rPr>
        <w:t>26-1</w:t>
      </w:r>
      <w:r w:rsidR="0058228B">
        <w:rPr>
          <w:rFonts w:ascii="Times New Roman" w:hAnsi="Times New Roman" w:cs="Times New Roman"/>
          <w:b/>
          <w:bCs/>
        </w:rPr>
        <w:t>8</w:t>
      </w:r>
    </w:p>
    <w:p w14:paraId="00C7D003" w14:textId="156DCE15" w:rsidR="004D71D9" w:rsidRPr="00974958" w:rsidRDefault="004D71D9" w:rsidP="004D71D9">
      <w:pPr>
        <w:ind w:left="720" w:right="720"/>
        <w:jc w:val="center"/>
        <w:rPr>
          <w:rFonts w:ascii="Times New Roman" w:hAnsi="Times New Roman" w:cs="Times New Roman"/>
          <w:b/>
          <w:bCs/>
        </w:rPr>
      </w:pPr>
      <w:r w:rsidRPr="00974958">
        <w:rPr>
          <w:rFonts w:ascii="Times New Roman" w:hAnsi="Times New Roman" w:cs="Times New Roman"/>
          <w:b/>
          <w:bCs/>
        </w:rPr>
        <w:t xml:space="preserve">A RESOLUTION SETTING THE TIME AND PLACE OF A PUBLIC HEARING ON THE </w:t>
      </w:r>
      <w:r w:rsidR="0008477A">
        <w:rPr>
          <w:rFonts w:ascii="Times New Roman" w:hAnsi="Times New Roman" w:cs="Times New Roman"/>
          <w:b/>
          <w:bCs/>
        </w:rPr>
        <w:t>CHANGES TO PERMITTED USES FOR THE BUSINESS DISTRICT</w:t>
      </w:r>
      <w:r w:rsidRPr="00974958">
        <w:rPr>
          <w:rFonts w:ascii="Times New Roman" w:hAnsi="Times New Roman" w:cs="Times New Roman"/>
          <w:b/>
          <w:bCs/>
        </w:rPr>
        <w:t xml:space="preserve"> FOR THE CITY OF </w:t>
      </w:r>
      <w:r w:rsidR="0008477A">
        <w:rPr>
          <w:rFonts w:ascii="Times New Roman" w:hAnsi="Times New Roman" w:cs="Times New Roman"/>
          <w:b/>
          <w:bCs/>
        </w:rPr>
        <w:t>EARLHAM</w:t>
      </w:r>
      <w:r w:rsidRPr="00974958">
        <w:rPr>
          <w:rFonts w:ascii="Times New Roman" w:hAnsi="Times New Roman" w:cs="Times New Roman"/>
          <w:b/>
          <w:bCs/>
        </w:rPr>
        <w:t>, IOWA</w:t>
      </w:r>
    </w:p>
    <w:p w14:paraId="6762452A" w14:textId="37032BB0" w:rsidR="004D71D9" w:rsidRPr="00974958" w:rsidRDefault="004D71D9">
      <w:pPr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 xml:space="preserve">WHEREAS, the City Council of the City of </w:t>
      </w:r>
      <w:r w:rsidR="0008477A">
        <w:rPr>
          <w:rFonts w:ascii="Times New Roman" w:hAnsi="Times New Roman" w:cs="Times New Roman"/>
        </w:rPr>
        <w:t>Earlham</w:t>
      </w:r>
      <w:r w:rsidR="00974958">
        <w:rPr>
          <w:rFonts w:ascii="Times New Roman" w:hAnsi="Times New Roman" w:cs="Times New Roman"/>
        </w:rPr>
        <w:t>, Iowa</w:t>
      </w:r>
      <w:r w:rsidRPr="00974958">
        <w:rPr>
          <w:rFonts w:ascii="Times New Roman" w:hAnsi="Times New Roman" w:cs="Times New Roman"/>
        </w:rPr>
        <w:t xml:space="preserve"> </w:t>
      </w:r>
      <w:r w:rsidR="0008477A">
        <w:rPr>
          <w:rFonts w:ascii="Times New Roman" w:hAnsi="Times New Roman" w:cs="Times New Roman"/>
        </w:rPr>
        <w:t>plans to consider a recommendation and hear public comments on a language change to the City’s Zoning Code</w:t>
      </w:r>
      <w:r w:rsidRPr="00974958">
        <w:rPr>
          <w:rFonts w:ascii="Times New Roman" w:hAnsi="Times New Roman" w:cs="Times New Roman"/>
        </w:rPr>
        <w:t>, and</w:t>
      </w:r>
    </w:p>
    <w:p w14:paraId="1E75248D" w14:textId="73D742BA" w:rsidR="003C28DE" w:rsidRPr="00974958" w:rsidRDefault="003C28DE">
      <w:pPr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 xml:space="preserve">WHEREAS, the City </w:t>
      </w:r>
      <w:r w:rsidR="0008477A">
        <w:rPr>
          <w:rFonts w:ascii="Times New Roman" w:hAnsi="Times New Roman" w:cs="Times New Roman"/>
        </w:rPr>
        <w:t xml:space="preserve">feels a potential change in the permitted uses within the </w:t>
      </w:r>
      <w:r w:rsidR="00BB558B">
        <w:rPr>
          <w:rFonts w:ascii="Times New Roman" w:hAnsi="Times New Roman" w:cs="Times New Roman"/>
        </w:rPr>
        <w:t>Commercial</w:t>
      </w:r>
      <w:r w:rsidR="0008477A">
        <w:rPr>
          <w:rFonts w:ascii="Times New Roman" w:hAnsi="Times New Roman" w:cs="Times New Roman"/>
        </w:rPr>
        <w:t xml:space="preserve"> </w:t>
      </w:r>
      <w:r w:rsidR="00BB558B">
        <w:rPr>
          <w:rFonts w:ascii="Times New Roman" w:hAnsi="Times New Roman" w:cs="Times New Roman"/>
        </w:rPr>
        <w:t>D</w:t>
      </w:r>
      <w:r w:rsidR="0008477A">
        <w:rPr>
          <w:rFonts w:ascii="Times New Roman" w:hAnsi="Times New Roman" w:cs="Times New Roman"/>
        </w:rPr>
        <w:t>istrict may be needed</w:t>
      </w:r>
      <w:r w:rsidRPr="00974958">
        <w:rPr>
          <w:rFonts w:ascii="Times New Roman" w:hAnsi="Times New Roman" w:cs="Times New Roman"/>
        </w:rPr>
        <w:t>, and</w:t>
      </w:r>
    </w:p>
    <w:p w14:paraId="136241D5" w14:textId="45D2518C" w:rsidR="004D71D9" w:rsidRPr="00974958" w:rsidRDefault="004D71D9">
      <w:pPr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 xml:space="preserve">WHEREAS, the </w:t>
      </w:r>
      <w:r w:rsidR="0008477A">
        <w:rPr>
          <w:rFonts w:ascii="Times New Roman" w:hAnsi="Times New Roman" w:cs="Times New Roman"/>
        </w:rPr>
        <w:t>Code requires that the City hold a public hearing prior to any decision on a potential change in language to the City’s Zoning Code</w:t>
      </w:r>
      <w:r w:rsidR="00754993" w:rsidRPr="00974958">
        <w:rPr>
          <w:rFonts w:ascii="Times New Roman" w:hAnsi="Times New Roman" w:cs="Times New Roman"/>
        </w:rPr>
        <w:t>.</w:t>
      </w:r>
    </w:p>
    <w:p w14:paraId="1BDCCD5B" w14:textId="534A885F" w:rsidR="00F52F94" w:rsidRPr="00974958" w:rsidRDefault="00F52F94" w:rsidP="00F52F94">
      <w:pPr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 xml:space="preserve">NOW, THEREFORE, BE IT RESOLVED BY THE CITY COUNCIL OF </w:t>
      </w:r>
      <w:r w:rsidR="0008477A">
        <w:rPr>
          <w:rFonts w:ascii="Times New Roman" w:hAnsi="Times New Roman" w:cs="Times New Roman"/>
        </w:rPr>
        <w:t>EARLHAM</w:t>
      </w:r>
      <w:r w:rsidRPr="00974958">
        <w:rPr>
          <w:rFonts w:ascii="Times New Roman" w:hAnsi="Times New Roman" w:cs="Times New Roman"/>
        </w:rPr>
        <w:t xml:space="preserve">, IOWA, that a public hearing be conducted by the City Council in the Council Chambers, located in City Hall at </w:t>
      </w:r>
      <w:r w:rsidR="0008477A">
        <w:rPr>
          <w:rFonts w:ascii="Times New Roman" w:hAnsi="Times New Roman" w:cs="Times New Roman"/>
        </w:rPr>
        <w:t>140 S. Chestnut Avenue</w:t>
      </w:r>
      <w:r>
        <w:rPr>
          <w:rFonts w:ascii="Times New Roman" w:hAnsi="Times New Roman" w:cs="Times New Roman"/>
        </w:rPr>
        <w:t xml:space="preserve">, </w:t>
      </w:r>
      <w:r w:rsidR="0008477A">
        <w:rPr>
          <w:rFonts w:ascii="Times New Roman" w:hAnsi="Times New Roman" w:cs="Times New Roman"/>
        </w:rPr>
        <w:t>Earlham</w:t>
      </w:r>
      <w:r w:rsidRPr="00974958">
        <w:rPr>
          <w:rFonts w:ascii="Times New Roman" w:hAnsi="Times New Roman" w:cs="Times New Roman"/>
        </w:rPr>
        <w:t xml:space="preserve">, </w:t>
      </w:r>
      <w:r w:rsidR="00754993" w:rsidRPr="00974958">
        <w:rPr>
          <w:rFonts w:ascii="Times New Roman" w:hAnsi="Times New Roman" w:cs="Times New Roman"/>
        </w:rPr>
        <w:t>Iowa,</w:t>
      </w:r>
      <w:r w:rsidRPr="00974958">
        <w:rPr>
          <w:rFonts w:ascii="Times New Roman" w:hAnsi="Times New Roman" w:cs="Times New Roman"/>
        </w:rPr>
        <w:t xml:space="preserve"> on </w:t>
      </w:r>
      <w:r w:rsidR="0008477A">
        <w:rPr>
          <w:rFonts w:ascii="Times New Roman" w:hAnsi="Times New Roman" w:cs="Times New Roman"/>
        </w:rPr>
        <w:t>Monday</w:t>
      </w:r>
      <w:r w:rsidRPr="00974958">
        <w:rPr>
          <w:rFonts w:ascii="Times New Roman" w:hAnsi="Times New Roman" w:cs="Times New Roman"/>
        </w:rPr>
        <w:t xml:space="preserve">, </w:t>
      </w:r>
      <w:r w:rsidR="0008477A">
        <w:rPr>
          <w:rFonts w:ascii="Times New Roman" w:hAnsi="Times New Roman" w:cs="Times New Roman"/>
        </w:rPr>
        <w:t>May 11</w:t>
      </w:r>
      <w:r w:rsidRPr="00974958">
        <w:rPr>
          <w:rFonts w:ascii="Times New Roman" w:hAnsi="Times New Roman" w:cs="Times New Roman"/>
        </w:rPr>
        <w:t>, 202</w:t>
      </w:r>
      <w:r>
        <w:rPr>
          <w:rFonts w:ascii="Times New Roman" w:hAnsi="Times New Roman" w:cs="Times New Roman"/>
        </w:rPr>
        <w:t>6,</w:t>
      </w:r>
      <w:r w:rsidRPr="00974958">
        <w:rPr>
          <w:rFonts w:ascii="Times New Roman" w:hAnsi="Times New Roman" w:cs="Times New Roman"/>
        </w:rPr>
        <w:t xml:space="preserve"> at </w:t>
      </w:r>
      <w:r w:rsidR="0008477A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:</w:t>
      </w:r>
      <w:r w:rsidR="00265C8B">
        <w:rPr>
          <w:rFonts w:ascii="Times New Roman" w:hAnsi="Times New Roman" w:cs="Times New Roman"/>
        </w:rPr>
        <w:t>00</w:t>
      </w:r>
      <w:r w:rsidRPr="00974958">
        <w:rPr>
          <w:rFonts w:ascii="Times New Roman" w:hAnsi="Times New Roman" w:cs="Times New Roman"/>
        </w:rPr>
        <w:t xml:space="preserve"> p.m.  </w:t>
      </w:r>
    </w:p>
    <w:p w14:paraId="203F0B6C" w14:textId="77777777" w:rsidR="00F52F94" w:rsidRPr="00974958" w:rsidRDefault="00F52F94" w:rsidP="00F52F94">
      <w:pPr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 xml:space="preserve">BE IT FURTHER RESOLVED, that the City Clerk shall give notice of said public hearing by publication of a notice in the </w:t>
      </w:r>
      <w:r>
        <w:rPr>
          <w:rFonts w:ascii="Times New Roman" w:hAnsi="Times New Roman" w:cs="Times New Roman"/>
        </w:rPr>
        <w:t xml:space="preserve">local paper </w:t>
      </w:r>
      <w:r w:rsidRPr="00974958">
        <w:rPr>
          <w:rFonts w:ascii="Times New Roman" w:hAnsi="Times New Roman" w:cs="Times New Roman"/>
        </w:rPr>
        <w:t xml:space="preserve">at least once, not less than four and not more than 20 days before the meeting. </w:t>
      </w:r>
    </w:p>
    <w:p w14:paraId="2DA5E801" w14:textId="158CF346" w:rsidR="00F52F94" w:rsidRPr="00974958" w:rsidRDefault="00F52F94" w:rsidP="00F52F94">
      <w:pPr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 xml:space="preserve">PASSED, APPROVED, AND ADOPTED </w:t>
      </w:r>
      <w:r w:rsidR="00754993">
        <w:rPr>
          <w:rFonts w:ascii="Times New Roman" w:hAnsi="Times New Roman" w:cs="Times New Roman"/>
        </w:rPr>
        <w:t>THIS</w:t>
      </w:r>
      <w:r w:rsidRPr="00974958">
        <w:rPr>
          <w:rFonts w:ascii="Times New Roman" w:hAnsi="Times New Roman" w:cs="Times New Roman"/>
        </w:rPr>
        <w:t xml:space="preserve"> </w:t>
      </w:r>
      <w:r w:rsidR="00754993">
        <w:rPr>
          <w:rFonts w:ascii="Times New Roman" w:hAnsi="Times New Roman" w:cs="Times New Roman"/>
        </w:rPr>
        <w:t>1</w:t>
      </w:r>
      <w:r w:rsidR="0008477A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TH</w:t>
      </w:r>
      <w:r w:rsidRPr="00974958">
        <w:rPr>
          <w:rFonts w:ascii="Times New Roman" w:hAnsi="Times New Roman" w:cs="Times New Roman"/>
        </w:rPr>
        <w:t xml:space="preserve"> DAY OF </w:t>
      </w:r>
      <w:r w:rsidR="0008477A">
        <w:rPr>
          <w:rFonts w:ascii="Times New Roman" w:hAnsi="Times New Roman" w:cs="Times New Roman"/>
        </w:rPr>
        <w:t>APRIL</w:t>
      </w:r>
      <w:r w:rsidRPr="00974958">
        <w:rPr>
          <w:rFonts w:ascii="Times New Roman" w:hAnsi="Times New Roman" w:cs="Times New Roman"/>
        </w:rPr>
        <w:t>, 202</w:t>
      </w:r>
      <w:r>
        <w:rPr>
          <w:rFonts w:ascii="Times New Roman" w:hAnsi="Times New Roman" w:cs="Times New Roman"/>
        </w:rPr>
        <w:t>6</w:t>
      </w:r>
    </w:p>
    <w:p w14:paraId="50C249ED" w14:textId="77777777" w:rsidR="00F52F94" w:rsidRPr="00974958" w:rsidRDefault="00F52F94" w:rsidP="00F52F94">
      <w:pPr>
        <w:tabs>
          <w:tab w:val="left" w:pos="5760"/>
        </w:tabs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ab/>
        <w:t xml:space="preserve">BY THE CITY COUNCIL OF THE </w:t>
      </w:r>
    </w:p>
    <w:p w14:paraId="489AE196" w14:textId="58AF6E3A" w:rsidR="00F52F94" w:rsidRPr="00974958" w:rsidRDefault="00F52F94" w:rsidP="00F52F94">
      <w:pPr>
        <w:tabs>
          <w:tab w:val="left" w:pos="5760"/>
        </w:tabs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ab/>
        <w:t xml:space="preserve">CITY OF </w:t>
      </w:r>
      <w:r w:rsidR="0008477A">
        <w:rPr>
          <w:rFonts w:ascii="Times New Roman" w:hAnsi="Times New Roman" w:cs="Times New Roman"/>
        </w:rPr>
        <w:t>EARLHAM</w:t>
      </w:r>
      <w:r w:rsidRPr="00974958">
        <w:rPr>
          <w:rFonts w:ascii="Times New Roman" w:hAnsi="Times New Roman" w:cs="Times New Roman"/>
        </w:rPr>
        <w:t>, IOWA</w:t>
      </w:r>
    </w:p>
    <w:p w14:paraId="78CD252F" w14:textId="77777777" w:rsidR="00F52F94" w:rsidRPr="00974958" w:rsidRDefault="00F52F94" w:rsidP="00F52F94">
      <w:pPr>
        <w:tabs>
          <w:tab w:val="left" w:pos="5760"/>
        </w:tabs>
        <w:rPr>
          <w:rFonts w:ascii="Times New Roman" w:hAnsi="Times New Roman" w:cs="Times New Roman"/>
        </w:rPr>
      </w:pPr>
    </w:p>
    <w:p w14:paraId="71187947" w14:textId="77777777" w:rsidR="00F52F94" w:rsidRPr="00974958" w:rsidRDefault="00F52F94" w:rsidP="00F52F94">
      <w:pPr>
        <w:tabs>
          <w:tab w:val="left" w:pos="5760"/>
        </w:tabs>
        <w:spacing w:after="0"/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ab/>
        <w:t>_______________________________</w:t>
      </w:r>
    </w:p>
    <w:p w14:paraId="52F186B6" w14:textId="6B1C343C" w:rsidR="00F52F94" w:rsidRPr="00974958" w:rsidRDefault="00F52F94" w:rsidP="00F52F94">
      <w:pPr>
        <w:tabs>
          <w:tab w:val="left" w:pos="5760"/>
        </w:tabs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ab/>
      </w:r>
      <w:r w:rsidR="0008477A">
        <w:rPr>
          <w:rFonts w:ascii="Times New Roman" w:hAnsi="Times New Roman" w:cs="Times New Roman"/>
        </w:rPr>
        <w:t>Jeff Lillie</w:t>
      </w:r>
      <w:r w:rsidRPr="00974958">
        <w:rPr>
          <w:rFonts w:ascii="Times New Roman" w:hAnsi="Times New Roman" w:cs="Times New Roman"/>
        </w:rPr>
        <w:t xml:space="preserve">, Mayor </w:t>
      </w:r>
    </w:p>
    <w:p w14:paraId="16C9DFF1" w14:textId="77777777" w:rsidR="00F52F94" w:rsidRPr="00974958" w:rsidRDefault="00F52F94" w:rsidP="00F52F94">
      <w:pPr>
        <w:tabs>
          <w:tab w:val="left" w:pos="5760"/>
        </w:tabs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>ATTEST:</w:t>
      </w:r>
    </w:p>
    <w:p w14:paraId="59A0E2A3" w14:textId="77777777" w:rsidR="00F52F94" w:rsidRPr="00974958" w:rsidRDefault="00F52F94" w:rsidP="00F52F94">
      <w:pPr>
        <w:tabs>
          <w:tab w:val="left" w:pos="5760"/>
        </w:tabs>
        <w:rPr>
          <w:rFonts w:ascii="Times New Roman" w:hAnsi="Times New Roman" w:cs="Times New Roman"/>
        </w:rPr>
      </w:pPr>
    </w:p>
    <w:p w14:paraId="0C236900" w14:textId="77777777" w:rsidR="00F52F94" w:rsidRPr="00974958" w:rsidRDefault="00F52F94" w:rsidP="00F52F94">
      <w:pPr>
        <w:tabs>
          <w:tab w:val="left" w:pos="5760"/>
        </w:tabs>
        <w:spacing w:after="0"/>
        <w:rPr>
          <w:rFonts w:ascii="Times New Roman" w:hAnsi="Times New Roman" w:cs="Times New Roman"/>
        </w:rPr>
      </w:pPr>
      <w:r w:rsidRPr="00974958">
        <w:rPr>
          <w:rFonts w:ascii="Times New Roman" w:hAnsi="Times New Roman" w:cs="Times New Roman"/>
        </w:rPr>
        <w:t>_______________________________</w:t>
      </w:r>
    </w:p>
    <w:p w14:paraId="457FDA0D" w14:textId="4405F4DC" w:rsidR="00F52F94" w:rsidRPr="00974958" w:rsidRDefault="0008477A" w:rsidP="00F52F94">
      <w:pPr>
        <w:tabs>
          <w:tab w:val="left" w:pos="57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ssica L. Visser</w:t>
      </w:r>
      <w:r w:rsidR="00F52F94" w:rsidRPr="00974958">
        <w:rPr>
          <w:rFonts w:ascii="Times New Roman" w:hAnsi="Times New Roman" w:cs="Times New Roman"/>
        </w:rPr>
        <w:t>, City C</w:t>
      </w:r>
      <w:r w:rsidR="00F52F94">
        <w:rPr>
          <w:rFonts w:ascii="Times New Roman" w:hAnsi="Times New Roman" w:cs="Times New Roman"/>
        </w:rPr>
        <w:t>lerk</w:t>
      </w:r>
    </w:p>
    <w:p w14:paraId="32D864C2" w14:textId="5F88DACE" w:rsidR="000041A5" w:rsidRPr="00974958" w:rsidRDefault="000041A5" w:rsidP="00F52F94">
      <w:pPr>
        <w:rPr>
          <w:rFonts w:ascii="Times New Roman" w:hAnsi="Times New Roman" w:cs="Times New Roman"/>
        </w:rPr>
      </w:pPr>
    </w:p>
    <w:sectPr w:rsidR="000041A5" w:rsidRPr="009749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MDcwNzI3tzAxMbdQ0lEKTi0uzszPAykwqgUAls6N4iwAAAA="/>
  </w:docVars>
  <w:rsids>
    <w:rsidRoot w:val="004D71D9"/>
    <w:rsid w:val="000041A5"/>
    <w:rsid w:val="00010CA4"/>
    <w:rsid w:val="0008477A"/>
    <w:rsid w:val="00117339"/>
    <w:rsid w:val="00160843"/>
    <w:rsid w:val="00246C92"/>
    <w:rsid w:val="00265C8B"/>
    <w:rsid w:val="003B0806"/>
    <w:rsid w:val="003C28DE"/>
    <w:rsid w:val="003F3B05"/>
    <w:rsid w:val="004D71D9"/>
    <w:rsid w:val="004F5DF0"/>
    <w:rsid w:val="0058228B"/>
    <w:rsid w:val="005D3E36"/>
    <w:rsid w:val="006205E9"/>
    <w:rsid w:val="00653417"/>
    <w:rsid w:val="006D1C35"/>
    <w:rsid w:val="00754993"/>
    <w:rsid w:val="00790457"/>
    <w:rsid w:val="009712AB"/>
    <w:rsid w:val="00974958"/>
    <w:rsid w:val="009B0F13"/>
    <w:rsid w:val="00AB5ADE"/>
    <w:rsid w:val="00B040F5"/>
    <w:rsid w:val="00B640E4"/>
    <w:rsid w:val="00B70637"/>
    <w:rsid w:val="00B85B62"/>
    <w:rsid w:val="00BB558B"/>
    <w:rsid w:val="00BF46FE"/>
    <w:rsid w:val="00BF4FC7"/>
    <w:rsid w:val="00CC15EC"/>
    <w:rsid w:val="00D750CF"/>
    <w:rsid w:val="00D87183"/>
    <w:rsid w:val="00DD56B7"/>
    <w:rsid w:val="00DE3848"/>
    <w:rsid w:val="00E4792A"/>
    <w:rsid w:val="00E53FC0"/>
    <w:rsid w:val="00E97322"/>
    <w:rsid w:val="00EF6D64"/>
    <w:rsid w:val="00F24FE7"/>
    <w:rsid w:val="00F52F94"/>
    <w:rsid w:val="00FF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C9B81"/>
  <w15:chartTrackingRefBased/>
  <w15:docId w15:val="{3C2F3B32-8CA6-420A-BDE6-102737120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Yarosevich</dc:creator>
  <cp:keywords/>
  <dc:description/>
  <cp:lastModifiedBy>City Clerk</cp:lastModifiedBy>
  <cp:revision>4</cp:revision>
  <dcterms:created xsi:type="dcterms:W3CDTF">2026-04-10T12:21:00Z</dcterms:created>
  <dcterms:modified xsi:type="dcterms:W3CDTF">2026-04-10T12:38:00Z</dcterms:modified>
</cp:coreProperties>
</file>